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97E7E" w14:textId="10A5F5B8" w:rsidR="00C54113" w:rsidRPr="00C54113" w:rsidRDefault="00C54113" w:rsidP="00C54113">
      <w:pPr>
        <w:rPr>
          <w:sz w:val="22"/>
          <w:lang w:val="en-IE"/>
        </w:rPr>
      </w:pPr>
      <w:r>
        <w:rPr>
          <w:sz w:val="22"/>
          <w:lang w:val="en-GB"/>
        </w:rPr>
        <w:t>19</w:t>
      </w:r>
      <w:r w:rsidRPr="00C54113">
        <w:rPr>
          <w:sz w:val="22"/>
          <w:lang w:val="en-GB"/>
        </w:rPr>
        <w:t>/4/2</w:t>
      </w:r>
      <w:r>
        <w:rPr>
          <w:sz w:val="22"/>
          <w:lang w:val="en-GB"/>
        </w:rPr>
        <w:t>2</w:t>
      </w:r>
      <w:r w:rsidRPr="00C54113">
        <w:rPr>
          <w:sz w:val="22"/>
          <w:lang w:val="en-IE"/>
        </w:rPr>
        <w:t> </w:t>
      </w:r>
    </w:p>
    <w:p w14:paraId="41C6B324" w14:textId="77777777" w:rsidR="00C54113" w:rsidRPr="00C54113" w:rsidRDefault="00C54113" w:rsidP="00C54113">
      <w:pPr>
        <w:rPr>
          <w:sz w:val="22"/>
          <w:lang w:val="en-IE"/>
        </w:rPr>
      </w:pPr>
      <w:r w:rsidRPr="00C54113">
        <w:rPr>
          <w:sz w:val="22"/>
          <w:lang w:val="en-GB"/>
        </w:rPr>
        <w:t>RE: Green Party Nomination to South Dublin County Council</w:t>
      </w:r>
      <w:r w:rsidRPr="00C54113">
        <w:rPr>
          <w:sz w:val="22"/>
          <w:lang w:val="en-IE"/>
        </w:rPr>
        <w:t> </w:t>
      </w:r>
    </w:p>
    <w:p w14:paraId="7ED34038" w14:textId="77777777" w:rsidR="00C54113" w:rsidRPr="00C54113" w:rsidRDefault="00C54113" w:rsidP="00C54113">
      <w:pPr>
        <w:rPr>
          <w:sz w:val="22"/>
          <w:lang w:val="en-IE"/>
        </w:rPr>
      </w:pPr>
      <w:r w:rsidRPr="00C54113">
        <w:rPr>
          <w:sz w:val="22"/>
          <w:lang w:val="en-IE"/>
        </w:rPr>
        <w:t> </w:t>
      </w:r>
    </w:p>
    <w:p w14:paraId="0953A3E0" w14:textId="77777777" w:rsidR="00C54113" w:rsidRPr="00C54113" w:rsidRDefault="00C54113" w:rsidP="00C54113">
      <w:pPr>
        <w:rPr>
          <w:sz w:val="22"/>
          <w:lang w:val="en-IE"/>
        </w:rPr>
      </w:pPr>
      <w:r w:rsidRPr="00C54113">
        <w:rPr>
          <w:sz w:val="22"/>
          <w:lang w:val="en-GB"/>
        </w:rPr>
        <w:t>Dear Sir/Madam,</w:t>
      </w:r>
      <w:r w:rsidRPr="00C54113">
        <w:rPr>
          <w:sz w:val="22"/>
          <w:lang w:val="en-IE"/>
        </w:rPr>
        <w:t> </w:t>
      </w:r>
    </w:p>
    <w:p w14:paraId="68C281D8" w14:textId="01D385AE" w:rsidR="00C54113" w:rsidRPr="00C54113" w:rsidRDefault="00C54113" w:rsidP="00C54113">
      <w:pPr>
        <w:rPr>
          <w:sz w:val="22"/>
          <w:lang w:val="en-IE"/>
        </w:rPr>
      </w:pPr>
      <w:r w:rsidRPr="00C54113">
        <w:rPr>
          <w:sz w:val="22"/>
          <w:lang w:val="en-GB"/>
        </w:rPr>
        <w:t xml:space="preserve">I can confirm that following a local selection convention of the South Dublin County Green Party, the Party’s Management Committee has ratified </w:t>
      </w:r>
      <w:r>
        <w:rPr>
          <w:sz w:val="22"/>
          <w:lang w:val="en-GB"/>
        </w:rPr>
        <w:t xml:space="preserve">Lyn Hagin Meade </w:t>
      </w:r>
      <w:r w:rsidRPr="00C54113">
        <w:rPr>
          <w:sz w:val="22"/>
          <w:lang w:val="en-GB"/>
        </w:rPr>
        <w:t>as the Green Party co-</w:t>
      </w:r>
      <w:proofErr w:type="spellStart"/>
      <w:r w:rsidRPr="00C54113">
        <w:rPr>
          <w:sz w:val="22"/>
          <w:lang w:val="en-GB"/>
        </w:rPr>
        <w:t>optee</w:t>
      </w:r>
      <w:proofErr w:type="spellEnd"/>
      <w:r w:rsidRPr="00C54113">
        <w:rPr>
          <w:sz w:val="22"/>
          <w:lang w:val="en-GB"/>
        </w:rPr>
        <w:t xml:space="preserve"> to fill the casual vacancy in the </w:t>
      </w:r>
      <w:proofErr w:type="spellStart"/>
      <w:r w:rsidRPr="00C54113">
        <w:rPr>
          <w:sz w:val="22"/>
          <w:lang w:val="en-GB"/>
        </w:rPr>
        <w:t>Firhouse-Bohernabreena</w:t>
      </w:r>
      <w:proofErr w:type="spellEnd"/>
      <w:r w:rsidRPr="00C54113">
        <w:rPr>
          <w:sz w:val="22"/>
          <w:lang w:val="en-GB"/>
        </w:rPr>
        <w:t xml:space="preserve"> LEA on South Dublin County Council following the resignation of Suzanne McEneaney.</w:t>
      </w:r>
      <w:r w:rsidRPr="00C54113">
        <w:rPr>
          <w:sz w:val="22"/>
          <w:lang w:val="en-IE"/>
        </w:rPr>
        <w:t> </w:t>
      </w:r>
    </w:p>
    <w:p w14:paraId="08FC2186" w14:textId="77777777" w:rsidR="00C54113" w:rsidRPr="00C54113" w:rsidRDefault="00C54113" w:rsidP="00C54113">
      <w:pPr>
        <w:rPr>
          <w:sz w:val="22"/>
          <w:lang w:val="en-IE"/>
        </w:rPr>
      </w:pPr>
      <w:r w:rsidRPr="00C54113">
        <w:rPr>
          <w:sz w:val="22"/>
          <w:lang w:val="en-GB"/>
        </w:rPr>
        <w:t>Kind regards,</w:t>
      </w:r>
      <w:r w:rsidRPr="00C54113">
        <w:rPr>
          <w:sz w:val="22"/>
          <w:lang w:val="en-IE"/>
        </w:rPr>
        <w:t> </w:t>
      </w:r>
    </w:p>
    <w:p w14:paraId="4B9ED44A" w14:textId="77777777" w:rsidR="00C54113" w:rsidRPr="00C54113" w:rsidRDefault="00C54113" w:rsidP="00C54113">
      <w:pPr>
        <w:rPr>
          <w:sz w:val="22"/>
          <w:lang w:val="en-IE"/>
        </w:rPr>
      </w:pPr>
      <w:r w:rsidRPr="00C54113">
        <w:rPr>
          <w:sz w:val="22"/>
          <w:lang w:val="en-GB"/>
        </w:rPr>
        <w:t>Lawrence Hemmings</w:t>
      </w:r>
      <w:r w:rsidRPr="00C54113">
        <w:rPr>
          <w:sz w:val="22"/>
          <w:lang w:val="en-IE"/>
        </w:rPr>
        <w:t> </w:t>
      </w:r>
    </w:p>
    <w:p w14:paraId="27430715" w14:textId="77777777" w:rsidR="00C54113" w:rsidRPr="00C54113" w:rsidRDefault="00C54113" w:rsidP="00C54113">
      <w:pPr>
        <w:rPr>
          <w:sz w:val="22"/>
          <w:lang w:val="en-IE"/>
        </w:rPr>
      </w:pPr>
      <w:r w:rsidRPr="00C54113">
        <w:rPr>
          <w:sz w:val="22"/>
          <w:lang w:val="en-GB"/>
        </w:rPr>
        <w:t>Development Manager</w:t>
      </w:r>
      <w:r w:rsidRPr="00C54113">
        <w:rPr>
          <w:sz w:val="22"/>
          <w:lang w:val="en-IE"/>
        </w:rPr>
        <w:t> </w:t>
      </w:r>
    </w:p>
    <w:p w14:paraId="51736F31" w14:textId="77777777" w:rsidR="00C54113" w:rsidRPr="00C54113" w:rsidRDefault="00C54113" w:rsidP="00C54113">
      <w:pPr>
        <w:rPr>
          <w:sz w:val="22"/>
          <w:lang w:val="en-IE"/>
        </w:rPr>
      </w:pPr>
      <w:r w:rsidRPr="00C54113">
        <w:rPr>
          <w:sz w:val="22"/>
          <w:lang w:val="en-GB"/>
        </w:rPr>
        <w:t>The Green Party</w:t>
      </w:r>
      <w:r w:rsidRPr="00C54113">
        <w:rPr>
          <w:sz w:val="22"/>
          <w:lang w:val="en-IE"/>
        </w:rPr>
        <w:t> </w:t>
      </w:r>
    </w:p>
    <w:p w14:paraId="547D9E57" w14:textId="77777777" w:rsidR="00C54113" w:rsidRPr="00C54113" w:rsidRDefault="00C54113" w:rsidP="00C54113">
      <w:pPr>
        <w:rPr>
          <w:sz w:val="22"/>
          <w:lang w:val="en-IE"/>
        </w:rPr>
      </w:pPr>
      <w:r w:rsidRPr="00C54113">
        <w:rPr>
          <w:sz w:val="22"/>
          <w:lang w:val="en-GB"/>
        </w:rPr>
        <w:t>16/17 Suffolk Street</w:t>
      </w:r>
      <w:r w:rsidRPr="00C54113">
        <w:rPr>
          <w:sz w:val="22"/>
          <w:lang w:val="en-IE"/>
        </w:rPr>
        <w:t> </w:t>
      </w:r>
    </w:p>
    <w:p w14:paraId="72304CE3" w14:textId="77777777" w:rsidR="00C54113" w:rsidRPr="00C54113" w:rsidRDefault="00C54113" w:rsidP="00C54113">
      <w:pPr>
        <w:rPr>
          <w:sz w:val="22"/>
          <w:lang w:val="en-IE"/>
        </w:rPr>
      </w:pPr>
      <w:r w:rsidRPr="00C54113">
        <w:rPr>
          <w:sz w:val="22"/>
          <w:lang w:val="en-GB"/>
        </w:rPr>
        <w:t>Dublin</w:t>
      </w:r>
      <w:r w:rsidRPr="00C54113">
        <w:rPr>
          <w:sz w:val="22"/>
          <w:lang w:val="en-IE"/>
        </w:rPr>
        <w:t> </w:t>
      </w:r>
    </w:p>
    <w:p w14:paraId="11CDCA25" w14:textId="5FA40C8E" w:rsidR="0061357B" w:rsidRPr="00C54113" w:rsidRDefault="00C54113">
      <w:pPr>
        <w:rPr>
          <w:sz w:val="22"/>
          <w:lang w:val="en-IE"/>
        </w:rPr>
        <w:sectPr w:rsidR="0061357B" w:rsidRPr="00C54113" w:rsidSect="0061357B">
          <w:headerReference w:type="default" r:id="rId7"/>
          <w:footerReference w:type="default" r:id="rId8"/>
          <w:pgSz w:w="11909" w:h="16834" w:code="9"/>
          <w:pgMar w:top="1440" w:right="1440" w:bottom="1008" w:left="1440" w:header="720" w:footer="720" w:gutter="0"/>
          <w:cols w:space="720"/>
          <w:docGrid w:linePitch="360"/>
        </w:sectPr>
      </w:pPr>
      <w:r w:rsidRPr="00C54113">
        <w:rPr>
          <w:sz w:val="22"/>
          <w:lang w:val="en-GB"/>
        </w:rPr>
        <w:t>01 636 9284</w:t>
      </w:r>
    </w:p>
    <w:p w14:paraId="7CF96309" w14:textId="0AD63CFA" w:rsidR="001B3D9C" w:rsidRPr="00D01E6B" w:rsidRDefault="00AD5E3B" w:rsidP="005B025C">
      <w:pPr>
        <w:pStyle w:val="Body1"/>
        <w:rPr>
          <w:sz w:val="22"/>
          <w:lang w:val="fr-FR"/>
        </w:rPr>
      </w:pPr>
      <w:r w:rsidRPr="00D01E6B">
        <w:rPr>
          <w:noProof/>
          <w:sz w:val="22"/>
        </w:rPr>
        <w:lastRenderedPageBreak/>
        <w:drawing>
          <wp:anchor distT="0" distB="0" distL="114300" distR="114300" simplePos="0" relativeHeight="251656192" behindDoc="0" locked="0" layoutInCell="1" allowOverlap="1" wp14:anchorId="745C7C6B" wp14:editId="73818F2C">
            <wp:simplePos x="0" y="0"/>
            <wp:positionH relativeFrom="column">
              <wp:posOffset>652145</wp:posOffset>
            </wp:positionH>
            <wp:positionV relativeFrom="paragraph">
              <wp:posOffset>6774180</wp:posOffset>
            </wp:positionV>
            <wp:extent cx="464185" cy="69215"/>
            <wp:effectExtent l="0" t="0" r="0" b="6985"/>
            <wp:wrapTopAndBottom/>
            <wp:docPr id="1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85" cy="6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sectPr w:rsidR="001B3D9C" w:rsidRPr="00D01E6B" w:rsidSect="005B025C">
      <w:headerReference w:type="default" r:id="rId10"/>
      <w:footerReference w:type="default" r:id="rId11"/>
      <w:pgSz w:w="11909" w:h="16834" w:code="9"/>
      <w:pgMar w:top="1296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22A53" w14:textId="77777777" w:rsidR="00BB12C5" w:rsidRDefault="00BB12C5" w:rsidP="00202BDA">
      <w:pPr>
        <w:spacing w:after="0" w:line="240" w:lineRule="auto"/>
      </w:pPr>
      <w:r>
        <w:separator/>
      </w:r>
    </w:p>
  </w:endnote>
  <w:endnote w:type="continuationSeparator" w:id="0">
    <w:p w14:paraId="7190E8B4" w14:textId="77777777" w:rsidR="00BB12C5" w:rsidRDefault="00BB12C5" w:rsidP="00202B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77E0B" w14:textId="15E931AB" w:rsidR="006E60F7" w:rsidRPr="005F763F" w:rsidRDefault="001B1C6E" w:rsidP="006E60F7">
    <w:pPr>
      <w:pStyle w:val="Footer1"/>
      <w:rPr>
        <w:color w:val="2FB56A"/>
      </w:rPr>
    </w:pPr>
    <w:r>
      <w:rPr>
        <w:noProof/>
      </w:rPr>
      <mc:AlternateContent>
        <mc:Choice Requires="wpg">
          <w:drawing>
            <wp:anchor distT="0" distB="0" distL="0" distR="0" simplePos="0" relativeHeight="251660288" behindDoc="1" locked="0" layoutInCell="1" allowOverlap="1" wp14:anchorId="253A9C95" wp14:editId="664F2004">
              <wp:simplePos x="0" y="0"/>
              <wp:positionH relativeFrom="margin">
                <wp:posOffset>3810</wp:posOffset>
              </wp:positionH>
              <wp:positionV relativeFrom="margin">
                <wp:posOffset>8596418</wp:posOffset>
              </wp:positionV>
              <wp:extent cx="5336540" cy="115570"/>
              <wp:effectExtent l="0" t="0" r="0" b="0"/>
              <wp:wrapNone/>
              <wp:docPr id="29" name="Group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336540" cy="115570"/>
                        <a:chOff x="1423" y="3414"/>
                        <a:chExt cx="8404" cy="182"/>
                      </a:xfrm>
                    </wpg:grpSpPr>
                    <pic:pic xmlns:pic="http://schemas.openxmlformats.org/drawingml/2006/picture">
                      <pic:nvPicPr>
                        <pic:cNvPr id="3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422" y="3429"/>
                          <a:ext cx="509" cy="1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1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983" y="3431"/>
                          <a:ext cx="448" cy="1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2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84" y="3414"/>
                          <a:ext cx="3970" cy="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3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512" y="3429"/>
                          <a:ext cx="3315" cy="1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FAA7885" id="Group 29" o:spid="_x0000_s1026" style="position:absolute;margin-left:.3pt;margin-top:676.9pt;width:420.2pt;height:9.1pt;z-index:-251656192;mso-wrap-distance-left:0;mso-wrap-distance-right:0;mso-position-horizontal-relative:margin;mso-position-vertical-relative:margin" coordorigin="1423,3414" coordsize="8404,1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left:1422;top:3429;width:509;height:1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">
                <v:imagedata r:id="rId5" o:title=""/>
              </v:shape>
              <v:shape id="Picture 4" o:spid="_x0000_s1028" type="#_x0000_t75" style="position:absolute;left:1983;top:3431;width:448;height: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">
                <v:imagedata r:id="rId6" o:title=""/>
              </v:shape>
              <v:shape id="Picture 5" o:spid="_x0000_s1029" type="#_x0000_t75" style="position:absolute;left:2484;top:3414;width:3970;height:1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">
                <v:imagedata r:id="rId7" o:title=""/>
              </v:shape>
              <v:shape id="Picture 6" o:spid="_x0000_s1030" type="#_x0000_t75" style="position:absolute;left:6512;top:3429;width:3315;height:1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">
                <v:imagedata r:id="rId8" o:title=""/>
              </v:shape>
              <w10:wrap anchorx="margin" anchory="margin"/>
            </v:group>
          </w:pict>
        </mc:Fallback>
      </mc:AlternateContent>
    </w:r>
  </w:p>
  <w:p w14:paraId="3D568522" w14:textId="548AA80E" w:rsidR="006E60F7" w:rsidRPr="005F763F" w:rsidRDefault="00205121" w:rsidP="00205121">
    <w:pPr>
      <w:pStyle w:val="Footer"/>
      <w:rPr>
        <w:color w:val="2FB56A"/>
        <w:sz w:val="14"/>
        <w:szCs w:val="14"/>
      </w:rPr>
    </w:pPr>
    <w:r>
      <w:rPr>
        <w:color w:val="2FB56A"/>
        <w:sz w:val="14"/>
        <w:szCs w:val="14"/>
      </w:rPr>
      <w:t>P</w:t>
    </w:r>
    <w:r w:rsidRPr="00205121">
      <w:rPr>
        <w:color w:val="2FB56A"/>
        <w:sz w:val="14"/>
        <w:szCs w:val="14"/>
      </w:rPr>
      <w:t>rinted on recycled pape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24738" w14:textId="081006B3" w:rsidR="0061357B" w:rsidRPr="00287D73" w:rsidRDefault="00F34F95" w:rsidP="00F34F95">
    <w:pPr>
      <w:pStyle w:val="Footer"/>
      <w:jc w:val="right"/>
      <w:rPr>
        <w:color w:val="2FB56A"/>
      </w:rPr>
    </w:pPr>
    <w:r w:rsidRPr="00287D73">
      <w:rPr>
        <w:color w:val="2FB56A"/>
      </w:rPr>
      <w:fldChar w:fldCharType="begin"/>
    </w:r>
    <w:r w:rsidRPr="00287D73">
      <w:rPr>
        <w:color w:val="2FB56A"/>
      </w:rPr>
      <w:instrText xml:space="preserve"> PAGE   \* MERGEFORMAT </w:instrText>
    </w:r>
    <w:r w:rsidRPr="00287D73">
      <w:rPr>
        <w:color w:val="2FB56A"/>
      </w:rPr>
      <w:fldChar w:fldCharType="separate"/>
    </w:r>
    <w:r w:rsidRPr="00287D73">
      <w:rPr>
        <w:noProof/>
        <w:color w:val="2FB56A"/>
      </w:rPr>
      <w:t>1</w:t>
    </w:r>
    <w:r w:rsidRPr="00287D73">
      <w:rPr>
        <w:noProof/>
        <w:color w:val="2FB56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2F5A1" w14:textId="77777777" w:rsidR="00BB12C5" w:rsidRDefault="00BB12C5" w:rsidP="00202BDA">
      <w:pPr>
        <w:spacing w:after="0" w:line="240" w:lineRule="auto"/>
      </w:pPr>
      <w:r>
        <w:separator/>
      </w:r>
    </w:p>
  </w:footnote>
  <w:footnote w:type="continuationSeparator" w:id="0">
    <w:p w14:paraId="57DDD34E" w14:textId="77777777" w:rsidR="00BB12C5" w:rsidRDefault="00BB12C5" w:rsidP="00202B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95B66" w14:textId="469AAF15" w:rsidR="00231CC6" w:rsidRDefault="00231CC6">
    <w:pPr>
      <w:pStyle w:val="Header"/>
    </w:pPr>
    <w:r>
      <w:rPr>
        <w:rFonts w:ascii="Times New Roman"/>
        <w:noProof/>
        <w:sz w:val="20"/>
      </w:rPr>
      <w:drawing>
        <wp:anchor distT="0" distB="0" distL="114300" distR="114300" simplePos="0" relativeHeight="251658240" behindDoc="1" locked="0" layoutInCell="1" allowOverlap="1" wp14:anchorId="06B74714" wp14:editId="66670110">
          <wp:simplePos x="0" y="0"/>
          <wp:positionH relativeFrom="column">
            <wp:posOffset>5497830</wp:posOffset>
          </wp:positionH>
          <wp:positionV relativeFrom="paragraph">
            <wp:posOffset>-464820</wp:posOffset>
          </wp:positionV>
          <wp:extent cx="755015" cy="1337945"/>
          <wp:effectExtent l="0" t="0" r="6985" b="0"/>
          <wp:wrapNone/>
          <wp:docPr id="2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15" cy="1337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118A282" w14:textId="77777777" w:rsidR="00231CC6" w:rsidRDefault="00231CC6">
    <w:pPr>
      <w:pStyle w:val="Header"/>
    </w:pPr>
  </w:p>
  <w:p w14:paraId="043F21A0" w14:textId="6E44205E" w:rsidR="00202BDA" w:rsidRDefault="00202BDA">
    <w:pPr>
      <w:pStyle w:val="Header"/>
    </w:pPr>
  </w:p>
  <w:p w14:paraId="5B4758DE" w14:textId="0FCC0727" w:rsidR="00202BDA" w:rsidRDefault="001B1C6E">
    <w:pPr>
      <w:pStyle w:val="Header"/>
    </w:pPr>
    <w:r>
      <w:rPr>
        <w:rFonts w:ascii="Times New Roman"/>
        <w:noProof/>
        <w:position w:val="46"/>
        <w:sz w:val="20"/>
      </w:rPr>
      <w:drawing>
        <wp:inline distT="0" distB="0" distL="0" distR="0" wp14:anchorId="019EEC98" wp14:editId="48E726A9">
          <wp:extent cx="2011360" cy="152400"/>
          <wp:effectExtent l="0" t="0" r="0" b="0"/>
          <wp:docPr id="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011360" cy="152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AD7D1" w14:textId="77777777" w:rsidR="0061357B" w:rsidRPr="00307B5E" w:rsidRDefault="0061357B" w:rsidP="00307B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C3860"/>
    <w:multiLevelType w:val="hybridMultilevel"/>
    <w:tmpl w:val="F7620F2C"/>
    <w:lvl w:ilvl="0" w:tplc="6F28DD6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tDAxNDY2NTE3tbRQ0lEKTi0uzszPAykwqQUAkVO5LSwAAAA="/>
  </w:docVars>
  <w:rsids>
    <w:rsidRoot w:val="007B7DE4"/>
    <w:rsid w:val="000A7CE8"/>
    <w:rsid w:val="001B1C6E"/>
    <w:rsid w:val="001B3D9C"/>
    <w:rsid w:val="001B5068"/>
    <w:rsid w:val="00202BDA"/>
    <w:rsid w:val="00205121"/>
    <w:rsid w:val="0022444B"/>
    <w:rsid w:val="00231CC6"/>
    <w:rsid w:val="00287D73"/>
    <w:rsid w:val="00307B5E"/>
    <w:rsid w:val="00332CA8"/>
    <w:rsid w:val="004360E9"/>
    <w:rsid w:val="00437390"/>
    <w:rsid w:val="00461F9B"/>
    <w:rsid w:val="004815B6"/>
    <w:rsid w:val="004D69EA"/>
    <w:rsid w:val="00520B8B"/>
    <w:rsid w:val="005B025C"/>
    <w:rsid w:val="005F763F"/>
    <w:rsid w:val="0061357B"/>
    <w:rsid w:val="00614DD9"/>
    <w:rsid w:val="00641DE9"/>
    <w:rsid w:val="00644AEC"/>
    <w:rsid w:val="006E60F7"/>
    <w:rsid w:val="0071271B"/>
    <w:rsid w:val="007752A7"/>
    <w:rsid w:val="007B7DE4"/>
    <w:rsid w:val="007C496A"/>
    <w:rsid w:val="007F63BB"/>
    <w:rsid w:val="0083522F"/>
    <w:rsid w:val="0087002E"/>
    <w:rsid w:val="009F5D93"/>
    <w:rsid w:val="00A6288C"/>
    <w:rsid w:val="00A65174"/>
    <w:rsid w:val="00AA1125"/>
    <w:rsid w:val="00AD5E3B"/>
    <w:rsid w:val="00B65250"/>
    <w:rsid w:val="00B9141E"/>
    <w:rsid w:val="00BB12C5"/>
    <w:rsid w:val="00C0247C"/>
    <w:rsid w:val="00C54113"/>
    <w:rsid w:val="00D01E6B"/>
    <w:rsid w:val="00D47376"/>
    <w:rsid w:val="00D678D2"/>
    <w:rsid w:val="00D829F7"/>
    <w:rsid w:val="00DE3E96"/>
    <w:rsid w:val="00DF6DC3"/>
    <w:rsid w:val="00E13CEB"/>
    <w:rsid w:val="00E518B5"/>
    <w:rsid w:val="00EB2C58"/>
    <w:rsid w:val="00F34F95"/>
    <w:rsid w:val="00F37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9EDA0C"/>
  <w15:chartTrackingRefBased/>
  <w15:docId w15:val="{B3656FE0-73D0-4288-95E9-2ABDCFBF2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4AEC"/>
    <w:rPr>
      <w:rFonts w:ascii="Arial" w:hAnsi="Arial"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Headings">
    <w:name w:val="TableTextHeadings"/>
    <w:qFormat/>
    <w:rsid w:val="00DF6DC3"/>
    <w:pPr>
      <w:autoSpaceDE w:val="0"/>
      <w:autoSpaceDN w:val="0"/>
      <w:adjustRightInd w:val="0"/>
      <w:spacing w:before="120" w:after="120" w:line="240" w:lineRule="auto"/>
      <w:contextualSpacing/>
      <w:jc w:val="center"/>
    </w:pPr>
    <w:rPr>
      <w:rFonts w:asciiTheme="majorBidi" w:hAnsiTheme="majorBidi" w:cstheme="majorBidi"/>
      <w:b/>
      <w:sz w:val="20"/>
      <w:szCs w:val="20"/>
    </w:rPr>
  </w:style>
  <w:style w:type="paragraph" w:customStyle="1" w:styleId="Body">
    <w:name w:val="Body"/>
    <w:qFormat/>
    <w:rsid w:val="00644AEC"/>
    <w:pPr>
      <w:spacing w:after="240" w:line="276" w:lineRule="auto"/>
    </w:pPr>
    <w:rPr>
      <w:rFonts w:ascii="Arial" w:hAnsi="Arial"/>
      <w:sz w:val="18"/>
    </w:rPr>
  </w:style>
  <w:style w:type="paragraph" w:styleId="Header">
    <w:name w:val="header"/>
    <w:basedOn w:val="Normal"/>
    <w:link w:val="HeaderChar"/>
    <w:uiPriority w:val="99"/>
    <w:unhideWhenUsed/>
    <w:rsid w:val="00202B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2BDA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unhideWhenUsed/>
    <w:rsid w:val="00202B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BDA"/>
    <w:rPr>
      <w:rFonts w:ascii="Arial" w:hAnsi="Arial"/>
      <w:sz w:val="18"/>
    </w:rPr>
  </w:style>
  <w:style w:type="paragraph" w:customStyle="1" w:styleId="Footer1">
    <w:name w:val="Footer1"/>
    <w:qFormat/>
    <w:rsid w:val="006E60F7"/>
    <w:pPr>
      <w:spacing w:after="60" w:line="240" w:lineRule="auto"/>
    </w:pPr>
    <w:rPr>
      <w:rFonts w:ascii="Arial" w:hAnsi="Arial"/>
      <w:sz w:val="18"/>
    </w:rPr>
  </w:style>
  <w:style w:type="table" w:styleId="TableGrid">
    <w:name w:val="Table Grid"/>
    <w:basedOn w:val="TableNormal"/>
    <w:uiPriority w:val="39"/>
    <w:rsid w:val="00AA11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1">
    <w:name w:val="Body 1"/>
    <w:qFormat/>
    <w:rsid w:val="00B65250"/>
    <w:pPr>
      <w:spacing w:line="276" w:lineRule="auto"/>
    </w:pPr>
    <w:rPr>
      <w:rFonts w:ascii="Arial" w:hAnsi="Arial"/>
      <w:sz w:val="18"/>
    </w:rPr>
  </w:style>
  <w:style w:type="character" w:styleId="PlaceholderText">
    <w:name w:val="Placeholder Text"/>
    <w:basedOn w:val="DefaultParagraphFont"/>
    <w:uiPriority w:val="99"/>
    <w:semiHidden/>
    <w:rsid w:val="009F5D93"/>
    <w:rPr>
      <w:color w:val="808080"/>
    </w:rPr>
  </w:style>
  <w:style w:type="paragraph" w:customStyle="1" w:styleId="Title1">
    <w:name w:val="Title1"/>
    <w:basedOn w:val="Body"/>
    <w:qFormat/>
    <w:rsid w:val="00DE3E9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01E6B"/>
    <w:rPr>
      <w:color w:val="0563C1"/>
      <w:u w:val="single"/>
    </w:rPr>
  </w:style>
  <w:style w:type="character" w:customStyle="1" w:styleId="street-address">
    <w:name w:val="street-address"/>
    <w:basedOn w:val="DefaultParagraphFont"/>
    <w:rsid w:val="0071271B"/>
  </w:style>
  <w:style w:type="character" w:customStyle="1" w:styleId="extended-address">
    <w:name w:val="extended-address"/>
    <w:basedOn w:val="DefaultParagraphFont"/>
    <w:rsid w:val="0071271B"/>
  </w:style>
  <w:style w:type="character" w:customStyle="1" w:styleId="locality">
    <w:name w:val="locality"/>
    <w:basedOn w:val="DefaultParagraphFont"/>
    <w:rsid w:val="0071271B"/>
  </w:style>
  <w:style w:type="character" w:customStyle="1" w:styleId="region">
    <w:name w:val="region"/>
    <w:basedOn w:val="DefaultParagraphFont"/>
    <w:rsid w:val="0071271B"/>
  </w:style>
  <w:style w:type="character" w:customStyle="1" w:styleId="postal-code">
    <w:name w:val="postal-code"/>
    <w:basedOn w:val="DefaultParagraphFont"/>
    <w:rsid w:val="007127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2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9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0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6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01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39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9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0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5.png"/><Relationship Id="rId7" Type="http://schemas.openxmlformats.org/officeDocument/2006/relationships/image" Target="media/image10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PK MADDUMABANDARAGE</dc:creator>
  <cp:keywords/>
  <dc:description/>
  <cp:lastModifiedBy>Thomas Donovan</cp:lastModifiedBy>
  <cp:revision>2</cp:revision>
  <dcterms:created xsi:type="dcterms:W3CDTF">2022-04-19T14:44:00Z</dcterms:created>
  <dcterms:modified xsi:type="dcterms:W3CDTF">2022-04-19T14:44:00Z</dcterms:modified>
</cp:coreProperties>
</file>